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539FE" w14:textId="77777777" w:rsidR="004A0DD3" w:rsidRDefault="004A0DD3" w:rsidP="009C2986">
      <w:pPr>
        <w:pStyle w:val="metin"/>
        <w:spacing w:before="0" w:beforeAutospacing="0" w:after="0" w:afterAutospacing="0" w:line="360" w:lineRule="auto"/>
        <w:ind w:firstLine="566"/>
        <w:jc w:val="center"/>
        <w:rPr>
          <w:b/>
          <w:color w:val="000000"/>
        </w:rPr>
      </w:pPr>
      <w:r>
        <w:rPr>
          <w:b/>
          <w:color w:val="000000"/>
        </w:rPr>
        <w:t>T.C.</w:t>
      </w:r>
    </w:p>
    <w:p w14:paraId="267E9F90" w14:textId="77777777" w:rsidR="00FD3C1F" w:rsidRPr="00164447" w:rsidRDefault="00FD3C1F" w:rsidP="009C2986">
      <w:pPr>
        <w:pStyle w:val="metin"/>
        <w:spacing w:before="0" w:beforeAutospacing="0" w:after="0" w:afterAutospacing="0" w:line="360" w:lineRule="auto"/>
        <w:ind w:firstLine="566"/>
        <w:jc w:val="center"/>
        <w:rPr>
          <w:b/>
          <w:color w:val="000000"/>
        </w:rPr>
      </w:pPr>
      <w:r w:rsidRPr="00164447">
        <w:rPr>
          <w:b/>
          <w:color w:val="000000"/>
        </w:rPr>
        <w:t>NİĞDE ÖMER HALİSDEMİR ÜNİVERSİTESİ</w:t>
      </w:r>
    </w:p>
    <w:p w14:paraId="62BC2C6E" w14:textId="77777777" w:rsidR="00FD3C1F" w:rsidRDefault="00FD3C1F" w:rsidP="009C2986">
      <w:pPr>
        <w:pStyle w:val="metin"/>
        <w:spacing w:before="0" w:beforeAutospacing="0" w:after="0" w:afterAutospacing="0" w:line="360" w:lineRule="auto"/>
        <w:ind w:firstLine="566"/>
        <w:jc w:val="center"/>
        <w:rPr>
          <w:b/>
          <w:color w:val="000000"/>
        </w:rPr>
      </w:pPr>
      <w:r w:rsidRPr="00164447">
        <w:rPr>
          <w:b/>
          <w:color w:val="000000"/>
        </w:rPr>
        <w:t>BİLİMSEL ARAŞTIRMA PROJELERİ BİRİMİ</w:t>
      </w:r>
      <w:r w:rsidR="00601BFC">
        <w:rPr>
          <w:b/>
          <w:color w:val="000000"/>
        </w:rPr>
        <w:t>’NE</w:t>
      </w:r>
    </w:p>
    <w:p w14:paraId="68015EFC" w14:textId="77777777" w:rsidR="004A0DD3" w:rsidRDefault="004A0DD3" w:rsidP="009C2986">
      <w:pPr>
        <w:pStyle w:val="metin"/>
        <w:spacing w:before="0" w:beforeAutospacing="0" w:after="0" w:afterAutospacing="0" w:line="360" w:lineRule="auto"/>
        <w:ind w:firstLine="566"/>
        <w:jc w:val="center"/>
        <w:rPr>
          <w:b/>
          <w:color w:val="000000"/>
        </w:rPr>
      </w:pPr>
    </w:p>
    <w:p w14:paraId="17A5E063" w14:textId="77777777" w:rsidR="009C2986" w:rsidRPr="00164447" w:rsidRDefault="009C2986" w:rsidP="009C2986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164447">
        <w:rPr>
          <w:rFonts w:ascii="Times New Roman" w:hAnsi="Times New Roman" w:cs="Times New Roman"/>
          <w:b/>
          <w:sz w:val="24"/>
          <w:szCs w:val="24"/>
        </w:rPr>
        <w:t xml:space="preserve">                   </w:t>
      </w:r>
      <w:r w:rsidR="00601BFC">
        <w:rPr>
          <w:rFonts w:ascii="Times New Roman" w:hAnsi="Times New Roman" w:cs="Times New Roman"/>
          <w:b/>
          <w:sz w:val="24"/>
          <w:szCs w:val="24"/>
        </w:rPr>
        <w:t>.....</w:t>
      </w:r>
      <w:r w:rsidRPr="00164447">
        <w:rPr>
          <w:rFonts w:ascii="Times New Roman" w:hAnsi="Times New Roman" w:cs="Times New Roman"/>
          <w:b/>
          <w:sz w:val="24"/>
          <w:szCs w:val="24"/>
        </w:rPr>
        <w:t xml:space="preserve"> / ….. / …..</w:t>
      </w:r>
    </w:p>
    <w:p w14:paraId="519DEC96" w14:textId="77777777" w:rsidR="009C2986" w:rsidRPr="00164447" w:rsidRDefault="009C2986" w:rsidP="009C2986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328A204B" w14:textId="77777777" w:rsidR="009C2986" w:rsidRPr="00164447" w:rsidRDefault="009C2986" w:rsidP="009C2986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7805A300" w14:textId="77777777" w:rsidR="009C2986" w:rsidRDefault="009C2986" w:rsidP="009C2986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0B4B3B54" w14:textId="77777777" w:rsidR="00B133D7" w:rsidRDefault="00B133D7" w:rsidP="009C2986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602FB099" w14:textId="77777777" w:rsidR="00B133D7" w:rsidRDefault="00B133D7" w:rsidP="009C2986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2096C86F" w14:textId="77777777" w:rsidR="00B133D7" w:rsidRPr="00164447" w:rsidRDefault="00B133D7" w:rsidP="009C2986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5393FE8C" w14:textId="21087892" w:rsidR="009C2986" w:rsidRPr="00164447" w:rsidRDefault="009C2986" w:rsidP="00287B2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4447">
        <w:rPr>
          <w:rFonts w:ascii="Times New Roman" w:hAnsi="Times New Roman" w:cs="Times New Roman"/>
          <w:sz w:val="24"/>
          <w:szCs w:val="24"/>
        </w:rPr>
        <w:t xml:space="preserve">Üniversitemiz </w:t>
      </w:r>
      <w:r w:rsidR="00F3267A">
        <w:rPr>
          <w:rFonts w:ascii="Times New Roman" w:hAnsi="Times New Roman" w:cs="Times New Roman"/>
          <w:sz w:val="24"/>
          <w:szCs w:val="24"/>
        </w:rPr>
        <w:t>BAP Koordinatörlüğü’ne,</w:t>
      </w:r>
      <w:r w:rsidRPr="00164447">
        <w:rPr>
          <w:rFonts w:ascii="Times New Roman" w:hAnsi="Times New Roman" w:cs="Times New Roman"/>
          <w:sz w:val="24"/>
          <w:szCs w:val="24"/>
        </w:rPr>
        <w:t xml:space="preserve"> </w:t>
      </w:r>
      <w:r w:rsidR="00F3267A" w:rsidRPr="004D18E4">
        <w:rPr>
          <w:rFonts w:ascii="Times New Roman" w:hAnsi="Times New Roman"/>
          <w:sz w:val="24"/>
          <w:szCs w:val="24"/>
        </w:rPr>
        <w:t>Yaygın Etkinin Arttırılmasının Desteklenmesi Proje</w:t>
      </w:r>
      <w:r w:rsidR="00F3267A">
        <w:rPr>
          <w:rFonts w:ascii="Times New Roman" w:hAnsi="Times New Roman"/>
          <w:sz w:val="24"/>
          <w:szCs w:val="24"/>
        </w:rPr>
        <w:t>leri (YEDEP) kapsamında, y</w:t>
      </w:r>
      <w:r w:rsidR="00F3267A">
        <w:rPr>
          <w:rFonts w:ascii="Times New Roman" w:hAnsi="Times New Roman" w:cs="Times New Roman"/>
          <w:sz w:val="24"/>
          <w:szCs w:val="24"/>
        </w:rPr>
        <w:t>ürütücü</w:t>
      </w:r>
      <w:r w:rsidR="001C5102">
        <w:rPr>
          <w:rFonts w:ascii="Times New Roman" w:hAnsi="Times New Roman" w:cs="Times New Roman"/>
          <w:sz w:val="24"/>
          <w:szCs w:val="24"/>
        </w:rPr>
        <w:t xml:space="preserve"> olarak</w:t>
      </w:r>
      <w:r w:rsidR="00022F41" w:rsidRPr="00164447">
        <w:rPr>
          <w:rFonts w:ascii="Times New Roman" w:hAnsi="Times New Roman" w:cs="Times New Roman"/>
          <w:sz w:val="24"/>
          <w:szCs w:val="24"/>
        </w:rPr>
        <w:t xml:space="preserve"> </w:t>
      </w:r>
      <w:r w:rsidRPr="00164447">
        <w:rPr>
          <w:rFonts w:ascii="Times New Roman" w:hAnsi="Times New Roman" w:cs="Times New Roman"/>
          <w:sz w:val="24"/>
          <w:szCs w:val="24"/>
        </w:rPr>
        <w:t>“..........................................” başlıklı</w:t>
      </w:r>
      <w:r w:rsidR="00F3267A">
        <w:rPr>
          <w:rFonts w:ascii="Times New Roman" w:hAnsi="Times New Roman" w:cs="Times New Roman"/>
          <w:sz w:val="24"/>
          <w:szCs w:val="24"/>
        </w:rPr>
        <w:t xml:space="preserve"> proje</w:t>
      </w:r>
      <w:r w:rsidRPr="00164447">
        <w:rPr>
          <w:rFonts w:ascii="Times New Roman" w:hAnsi="Times New Roman" w:cs="Times New Roman"/>
          <w:sz w:val="24"/>
          <w:szCs w:val="24"/>
        </w:rPr>
        <w:t xml:space="preserve"> </w:t>
      </w:r>
      <w:r w:rsidR="00F3267A">
        <w:rPr>
          <w:rFonts w:ascii="Times New Roman" w:hAnsi="Times New Roman"/>
          <w:sz w:val="24"/>
          <w:szCs w:val="24"/>
        </w:rPr>
        <w:t xml:space="preserve">ile başvuru yapmış bulunmaktayım. </w:t>
      </w:r>
      <w:r w:rsidR="00402F98">
        <w:rPr>
          <w:rFonts w:ascii="Times New Roman" w:hAnsi="Times New Roman"/>
          <w:sz w:val="24"/>
          <w:szCs w:val="24"/>
        </w:rPr>
        <w:t xml:space="preserve">Bu projeye konu olan makalenin, </w:t>
      </w:r>
      <w:r w:rsidR="00F3267A" w:rsidRPr="00F3267A">
        <w:rPr>
          <w:rFonts w:ascii="Times New Roman" w:hAnsi="Times New Roman" w:cs="Times New Roman"/>
          <w:sz w:val="24"/>
          <w:szCs w:val="24"/>
        </w:rPr>
        <w:t xml:space="preserve">Yağmacı ve şaibeli dergiler konusunda alınacak kararlar </w:t>
      </w:r>
      <w:r w:rsidR="00402F98">
        <w:rPr>
          <w:rFonts w:ascii="Times New Roman" w:hAnsi="Times New Roman" w:cs="Times New Roman"/>
          <w:sz w:val="24"/>
          <w:szCs w:val="24"/>
        </w:rPr>
        <w:t>ile ilgili</w:t>
      </w:r>
      <w:r w:rsidR="00F3267A" w:rsidRPr="00F3267A">
        <w:rPr>
          <w:rFonts w:ascii="Times New Roman" w:hAnsi="Times New Roman" w:cs="Times New Roman"/>
          <w:sz w:val="24"/>
          <w:szCs w:val="24"/>
        </w:rPr>
        <w:t xml:space="preserve"> </w:t>
      </w:r>
      <w:r w:rsidR="001A4605">
        <w:rPr>
          <w:rFonts w:ascii="Times New Roman" w:hAnsi="Times New Roman" w:cs="Times New Roman"/>
          <w:sz w:val="24"/>
          <w:szCs w:val="24"/>
        </w:rPr>
        <w:t xml:space="preserve">Üniversiteler Arası Kurul Başkanlığı ve </w:t>
      </w:r>
      <w:r w:rsidR="00F3267A" w:rsidRPr="00F3267A">
        <w:rPr>
          <w:rFonts w:ascii="Times New Roman" w:hAnsi="Times New Roman" w:cs="Times New Roman"/>
          <w:sz w:val="24"/>
          <w:szCs w:val="24"/>
        </w:rPr>
        <w:t>Y</w:t>
      </w:r>
      <w:r w:rsidR="00F3267A">
        <w:rPr>
          <w:rFonts w:ascii="Times New Roman" w:hAnsi="Times New Roman" w:cs="Times New Roman"/>
          <w:sz w:val="24"/>
          <w:szCs w:val="24"/>
        </w:rPr>
        <w:t>ü</w:t>
      </w:r>
      <w:r w:rsidR="00F3267A" w:rsidRPr="00F3267A">
        <w:rPr>
          <w:rFonts w:ascii="Times New Roman" w:hAnsi="Times New Roman" w:cs="Times New Roman"/>
          <w:sz w:val="24"/>
          <w:szCs w:val="24"/>
        </w:rPr>
        <w:t xml:space="preserve">kseköğretim Kurulu’nun 07.03.2019 tarihli Genel Kurulu’nda belirlenen ilkelere </w:t>
      </w:r>
      <w:r w:rsidR="00F3267A">
        <w:rPr>
          <w:rFonts w:ascii="Times New Roman" w:hAnsi="Times New Roman" w:cs="Times New Roman"/>
          <w:sz w:val="24"/>
          <w:szCs w:val="24"/>
        </w:rPr>
        <w:t>uygun bir dergide yayınla</w:t>
      </w:r>
      <w:r w:rsidR="001B0045">
        <w:rPr>
          <w:rFonts w:ascii="Times New Roman" w:hAnsi="Times New Roman" w:cs="Times New Roman"/>
          <w:sz w:val="24"/>
          <w:szCs w:val="24"/>
        </w:rPr>
        <w:t>ndığını</w:t>
      </w:r>
      <w:r w:rsidR="00F3267A" w:rsidRPr="00F3267A">
        <w:rPr>
          <w:rFonts w:ascii="Times New Roman" w:hAnsi="Times New Roman" w:cs="Times New Roman"/>
          <w:sz w:val="24"/>
          <w:szCs w:val="24"/>
        </w:rPr>
        <w:t xml:space="preserve"> </w:t>
      </w:r>
      <w:r w:rsidR="00287B22" w:rsidRPr="00164447">
        <w:rPr>
          <w:rFonts w:ascii="Times New Roman" w:hAnsi="Times New Roman" w:cs="Times New Roman"/>
          <w:sz w:val="24"/>
          <w:szCs w:val="24"/>
        </w:rPr>
        <w:t xml:space="preserve">kabul ve taahhüt ederim. </w:t>
      </w:r>
    </w:p>
    <w:p w14:paraId="6F9931D9" w14:textId="77777777" w:rsidR="009C2986" w:rsidRPr="00164447" w:rsidRDefault="009C2986" w:rsidP="009C2986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631A4EBC" w14:textId="77777777" w:rsidR="009C2986" w:rsidRPr="00164447" w:rsidRDefault="009C2986" w:rsidP="009C298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</w:p>
    <w:p w14:paraId="6715683A" w14:textId="2F4154C6" w:rsidR="00F3267A" w:rsidRDefault="009C2986" w:rsidP="009C298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="00F3267A">
        <w:rPr>
          <w:rFonts w:ascii="Times New Roman" w:hAnsi="Times New Roman" w:cs="Times New Roman"/>
          <w:sz w:val="24"/>
          <w:szCs w:val="24"/>
        </w:rPr>
        <w:t>Yürütücünün Unvanı</w:t>
      </w:r>
    </w:p>
    <w:p w14:paraId="034B7AB6" w14:textId="34B9C97E" w:rsidR="009C2986" w:rsidRPr="00164447" w:rsidRDefault="00F3267A" w:rsidP="00F3267A">
      <w:pPr>
        <w:spacing w:after="0"/>
        <w:ind w:left="637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9C2986" w:rsidRPr="00164447">
        <w:rPr>
          <w:rFonts w:ascii="Times New Roman" w:hAnsi="Times New Roman" w:cs="Times New Roman"/>
          <w:sz w:val="24"/>
          <w:szCs w:val="24"/>
        </w:rPr>
        <w:t xml:space="preserve"> Adı Soyadı</w:t>
      </w:r>
    </w:p>
    <w:p w14:paraId="01AF47A0" w14:textId="77777777" w:rsidR="009C2986" w:rsidRPr="00164447" w:rsidRDefault="009C2986" w:rsidP="009C298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</w:r>
      <w:r w:rsidRPr="00164447">
        <w:rPr>
          <w:rFonts w:ascii="Times New Roman" w:hAnsi="Times New Roman" w:cs="Times New Roman"/>
          <w:sz w:val="24"/>
          <w:szCs w:val="24"/>
        </w:rPr>
        <w:tab/>
        <w:t xml:space="preserve">   (İmza)</w:t>
      </w:r>
    </w:p>
    <w:p w14:paraId="3C5B7EBF" w14:textId="77777777" w:rsidR="009C2986" w:rsidRPr="00164447" w:rsidRDefault="009C2986" w:rsidP="009C298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1A4A03" w14:textId="77777777" w:rsidR="009C2986" w:rsidRPr="009C2986" w:rsidRDefault="009C2986" w:rsidP="009C2986">
      <w:pPr>
        <w:pStyle w:val="metin"/>
        <w:spacing w:before="0" w:beforeAutospacing="0" w:after="0" w:afterAutospacing="0" w:line="360" w:lineRule="auto"/>
        <w:ind w:firstLine="566"/>
        <w:jc w:val="right"/>
        <w:rPr>
          <w:color w:val="000000"/>
        </w:rPr>
      </w:pPr>
    </w:p>
    <w:p w14:paraId="1496251E" w14:textId="77777777" w:rsidR="009C2986" w:rsidRPr="009C2986" w:rsidRDefault="009C2986" w:rsidP="009C2986">
      <w:pPr>
        <w:pStyle w:val="metin"/>
        <w:spacing w:before="0" w:beforeAutospacing="0" w:after="0" w:afterAutospacing="0" w:line="360" w:lineRule="auto"/>
        <w:ind w:firstLine="566"/>
        <w:jc w:val="center"/>
        <w:rPr>
          <w:color w:val="000000"/>
        </w:rPr>
      </w:pPr>
    </w:p>
    <w:p w14:paraId="5F1AA313" w14:textId="77777777" w:rsidR="009C2986" w:rsidRPr="009C2986" w:rsidRDefault="009C2986" w:rsidP="009C2986">
      <w:pPr>
        <w:pStyle w:val="metin"/>
        <w:spacing w:before="0" w:beforeAutospacing="0" w:after="0" w:afterAutospacing="0" w:line="360" w:lineRule="auto"/>
        <w:ind w:firstLine="566"/>
        <w:jc w:val="center"/>
        <w:rPr>
          <w:color w:val="000000"/>
        </w:rPr>
      </w:pPr>
    </w:p>
    <w:p w14:paraId="1BEEEC11" w14:textId="77777777" w:rsidR="009C2986" w:rsidRPr="009C2986" w:rsidRDefault="009C2986" w:rsidP="009C2986">
      <w:pPr>
        <w:pStyle w:val="metin"/>
        <w:spacing w:before="0" w:beforeAutospacing="0" w:after="0" w:afterAutospacing="0" w:line="360" w:lineRule="auto"/>
        <w:ind w:firstLine="566"/>
        <w:jc w:val="both"/>
        <w:rPr>
          <w:color w:val="000000"/>
        </w:rPr>
      </w:pPr>
    </w:p>
    <w:p w14:paraId="37E30BB0" w14:textId="77777777" w:rsidR="009C3202" w:rsidRPr="009C2986" w:rsidRDefault="009C3202" w:rsidP="009C2986">
      <w:pPr>
        <w:pStyle w:val="metin"/>
        <w:spacing w:before="0" w:beforeAutospacing="0" w:after="0" w:afterAutospacing="0" w:line="360" w:lineRule="auto"/>
        <w:ind w:firstLine="566"/>
        <w:jc w:val="center"/>
        <w:rPr>
          <w:color w:val="000000"/>
        </w:rPr>
      </w:pPr>
    </w:p>
    <w:p w14:paraId="1C442BAB" w14:textId="77777777" w:rsidR="009C3202" w:rsidRPr="009C2986" w:rsidRDefault="009C3202" w:rsidP="009C2986">
      <w:pPr>
        <w:pStyle w:val="metin"/>
        <w:spacing w:before="0" w:beforeAutospacing="0" w:after="0" w:afterAutospacing="0" w:line="360" w:lineRule="auto"/>
        <w:ind w:firstLine="566"/>
        <w:jc w:val="center"/>
        <w:rPr>
          <w:color w:val="000000"/>
        </w:rPr>
      </w:pPr>
    </w:p>
    <w:p w14:paraId="7E4BF298" w14:textId="77777777" w:rsidR="00FD3C1F" w:rsidRDefault="00FD3C1F" w:rsidP="00D0766A">
      <w:pPr>
        <w:pStyle w:val="metin"/>
        <w:spacing w:before="0" w:beforeAutospacing="0" w:after="0" w:afterAutospacing="0" w:line="240" w:lineRule="atLeast"/>
        <w:ind w:firstLine="566"/>
        <w:jc w:val="both"/>
        <w:rPr>
          <w:color w:val="000000"/>
          <w:sz w:val="18"/>
          <w:szCs w:val="18"/>
        </w:rPr>
      </w:pPr>
    </w:p>
    <w:p w14:paraId="42A6A941" w14:textId="77777777" w:rsidR="00FD3C1F" w:rsidRDefault="00FD3C1F" w:rsidP="00D0766A">
      <w:pPr>
        <w:pStyle w:val="metin"/>
        <w:spacing w:before="0" w:beforeAutospacing="0" w:after="0" w:afterAutospacing="0" w:line="240" w:lineRule="atLeast"/>
        <w:ind w:firstLine="566"/>
        <w:jc w:val="both"/>
        <w:rPr>
          <w:color w:val="000000"/>
          <w:sz w:val="18"/>
          <w:szCs w:val="18"/>
        </w:rPr>
      </w:pPr>
    </w:p>
    <w:p w14:paraId="0EB7FC28" w14:textId="77777777" w:rsidR="00FD3C1F" w:rsidRDefault="00FD3C1F" w:rsidP="00D0766A">
      <w:pPr>
        <w:pStyle w:val="metin"/>
        <w:spacing w:before="0" w:beforeAutospacing="0" w:after="0" w:afterAutospacing="0" w:line="240" w:lineRule="atLeast"/>
        <w:ind w:firstLine="566"/>
        <w:jc w:val="both"/>
        <w:rPr>
          <w:color w:val="000000"/>
          <w:sz w:val="18"/>
          <w:szCs w:val="18"/>
        </w:rPr>
      </w:pPr>
    </w:p>
    <w:p w14:paraId="43514054" w14:textId="77777777" w:rsidR="0069233C" w:rsidRDefault="0069233C"/>
    <w:p w14:paraId="1F1DC064" w14:textId="77777777" w:rsidR="00631DE2" w:rsidRDefault="00631DE2"/>
    <w:sectPr w:rsidR="00631D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rK0sDAzsDAwMzBR0lEKTi0uzszPAykwqgUACqA3ViwAAAA="/>
  </w:docVars>
  <w:rsids>
    <w:rsidRoot w:val="006A48DE"/>
    <w:rsid w:val="00022F41"/>
    <w:rsid w:val="00164447"/>
    <w:rsid w:val="001A4605"/>
    <w:rsid w:val="001B0045"/>
    <w:rsid w:val="001C5102"/>
    <w:rsid w:val="00287B22"/>
    <w:rsid w:val="00402F98"/>
    <w:rsid w:val="004A0DD3"/>
    <w:rsid w:val="00571B28"/>
    <w:rsid w:val="005B241A"/>
    <w:rsid w:val="00601BFC"/>
    <w:rsid w:val="00631DE2"/>
    <w:rsid w:val="0069233C"/>
    <w:rsid w:val="006A48DE"/>
    <w:rsid w:val="009C2986"/>
    <w:rsid w:val="009C3202"/>
    <w:rsid w:val="00B133D7"/>
    <w:rsid w:val="00C410A8"/>
    <w:rsid w:val="00D0766A"/>
    <w:rsid w:val="00F3267A"/>
    <w:rsid w:val="00FD3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18B7ED"/>
  <w15:chartTrackingRefBased/>
  <w15:docId w15:val="{6FB1BCC6-621A-4F96-83B8-F2B8D3C90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metin">
    <w:name w:val="metin"/>
    <w:basedOn w:val="Normal"/>
    <w:rsid w:val="00D07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FD3C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FD3C1F"/>
    <w:rPr>
      <w:b/>
      <w:bCs/>
    </w:rPr>
  </w:style>
  <w:style w:type="table" w:styleId="TabloKlavuzu">
    <w:name w:val="Table Grid"/>
    <w:basedOn w:val="NormalTablo"/>
    <w:uiPriority w:val="39"/>
    <w:rsid w:val="009C3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326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26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0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EVGİ DEMİREL</cp:lastModifiedBy>
  <cp:revision>7</cp:revision>
  <dcterms:created xsi:type="dcterms:W3CDTF">2021-01-04T08:36:00Z</dcterms:created>
  <dcterms:modified xsi:type="dcterms:W3CDTF">2021-02-24T12:08:00Z</dcterms:modified>
</cp:coreProperties>
</file>